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1568" w:rsidRPr="00881568" w:rsidRDefault="00881568" w:rsidP="008C1451">
      <w:pPr>
        <w:pStyle w:val="NormalWeb"/>
        <w:rPr>
          <w:rFonts w:ascii="Lato" w:hAnsi="Lato"/>
        </w:rPr>
      </w:pPr>
      <w:r w:rsidRPr="00881568">
        <w:rPr>
          <w:rFonts w:ascii="Lato" w:hAnsi="Lato"/>
        </w:rPr>
        <w:t>Sample Condolence Letter</w:t>
      </w:r>
    </w:p>
    <w:p w:rsidR="00881568" w:rsidRPr="00881568" w:rsidRDefault="00881568" w:rsidP="008C1451">
      <w:pPr>
        <w:pStyle w:val="NormalWeb"/>
        <w:rPr>
          <w:rFonts w:ascii="Lato" w:hAnsi="Lato"/>
        </w:rPr>
      </w:pPr>
    </w:p>
    <w:p w:rsidR="00881568" w:rsidRPr="00881568" w:rsidRDefault="00881568" w:rsidP="008C1451">
      <w:pPr>
        <w:pStyle w:val="NormalWeb"/>
        <w:rPr>
          <w:rFonts w:ascii="Lato" w:hAnsi="Lato"/>
        </w:rPr>
      </w:pPr>
    </w:p>
    <w:p w:rsidR="008C1451" w:rsidRPr="00881568" w:rsidRDefault="008C1451" w:rsidP="008C1451">
      <w:pPr>
        <w:pStyle w:val="NormalWeb"/>
        <w:rPr>
          <w:rFonts w:ascii="Lato" w:hAnsi="Lato"/>
        </w:rPr>
      </w:pPr>
      <w:r w:rsidRPr="00881568">
        <w:rPr>
          <w:rFonts w:ascii="Lato" w:hAnsi="Lato"/>
        </w:rPr>
        <w:t>Dear [insert name of bereaved]:</w:t>
      </w:r>
    </w:p>
    <w:p w:rsidR="008C1451" w:rsidRPr="00881568" w:rsidRDefault="008C1451" w:rsidP="008C1451">
      <w:pPr>
        <w:pStyle w:val="NormalWeb"/>
        <w:rPr>
          <w:rFonts w:ascii="Lato" w:hAnsi="Lato"/>
        </w:rPr>
      </w:pPr>
      <w:r w:rsidRPr="00881568">
        <w:rPr>
          <w:rFonts w:ascii="Lato" w:hAnsi="Lato"/>
        </w:rPr>
        <w:t>I'm saddened to hear about the loss of [name of deceased and relationship to the bereaved]. Please know you have my deepest sympathy.</w:t>
      </w:r>
    </w:p>
    <w:p w:rsidR="008C1451" w:rsidRPr="00881568" w:rsidRDefault="008C1451" w:rsidP="008C1451">
      <w:pPr>
        <w:pStyle w:val="NormalWeb"/>
        <w:rPr>
          <w:rFonts w:ascii="Lato" w:hAnsi="Lato"/>
        </w:rPr>
      </w:pPr>
      <w:r w:rsidRPr="00881568">
        <w:rPr>
          <w:rFonts w:ascii="Lato" w:hAnsi="Lato"/>
        </w:rPr>
        <w:t>One of my favorite memories of [insert name of the deceased] is [insert specific anecdote or describe a special trait that you remember about the deceased]. I will always remember you speaking about [insert anecdote or special trait of the deceased that the bereaved has mentioned].</w:t>
      </w:r>
    </w:p>
    <w:p w:rsidR="008C1451" w:rsidRPr="00881568" w:rsidRDefault="008C1451" w:rsidP="008C1451">
      <w:pPr>
        <w:pStyle w:val="NormalWeb"/>
        <w:rPr>
          <w:rFonts w:ascii="Lato" w:hAnsi="Lato"/>
        </w:rPr>
      </w:pPr>
      <w:r w:rsidRPr="00881568">
        <w:rPr>
          <w:rFonts w:ascii="Lato" w:hAnsi="Lato"/>
        </w:rPr>
        <w:t>I hope the passage of time will help ease your sadness and leave you with happy memories. In the meantime, I'm sending healing thoughts and support your way.</w:t>
      </w:r>
    </w:p>
    <w:p w:rsidR="008C1451" w:rsidRPr="00881568" w:rsidRDefault="008C1451" w:rsidP="008C1451">
      <w:pPr>
        <w:pStyle w:val="NormalWeb"/>
        <w:rPr>
          <w:rFonts w:ascii="Lato" w:hAnsi="Lato"/>
        </w:rPr>
      </w:pPr>
      <w:r w:rsidRPr="00881568">
        <w:rPr>
          <w:rFonts w:ascii="Lato" w:hAnsi="Lato"/>
        </w:rPr>
        <w:t>Sincerely,</w:t>
      </w:r>
    </w:p>
    <w:p w:rsidR="008C1451" w:rsidRPr="00881568" w:rsidRDefault="008C1451" w:rsidP="008C1451">
      <w:pPr>
        <w:pStyle w:val="NormalWeb"/>
        <w:rPr>
          <w:rFonts w:ascii="Lato" w:hAnsi="Lato"/>
        </w:rPr>
      </w:pPr>
      <w:r w:rsidRPr="00881568">
        <w:rPr>
          <w:rFonts w:ascii="Lato" w:hAnsi="Lato"/>
        </w:rPr>
        <w:t>[</w:t>
      </w:r>
      <w:proofErr w:type="gramStart"/>
      <w:r w:rsidRPr="00881568">
        <w:rPr>
          <w:rFonts w:ascii="Lato" w:hAnsi="Lato"/>
        </w:rPr>
        <w:t>your</w:t>
      </w:r>
      <w:proofErr w:type="gramEnd"/>
      <w:r w:rsidRPr="00881568">
        <w:rPr>
          <w:rFonts w:ascii="Lato" w:hAnsi="Lato"/>
        </w:rPr>
        <w:t xml:space="preserve"> signature]</w:t>
      </w:r>
      <w:bookmarkStart w:id="0" w:name="_GoBack"/>
      <w:bookmarkEnd w:id="0"/>
    </w:p>
    <w:p w:rsidR="00FC04A7" w:rsidRPr="00881568" w:rsidRDefault="00FC04A7">
      <w:pPr>
        <w:rPr>
          <w:rFonts w:ascii="Lato" w:hAnsi="Lato"/>
        </w:rPr>
      </w:pPr>
    </w:p>
    <w:sectPr w:rsidR="00FC04A7" w:rsidRPr="00881568" w:rsidSect="00A16F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BQJLMzMTMyNDSyMLAyUdpeDU4uLM/DyQAsNaALEwx1YsAAAA"/>
  </w:docVars>
  <w:rsids>
    <w:rsidRoot w:val="008C1451"/>
    <w:rsid w:val="00881568"/>
    <w:rsid w:val="008C1451"/>
    <w:rsid w:val="00A16F14"/>
    <w:rsid w:val="00FC04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6F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C14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74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5-20T05:05:00Z</dcterms:created>
  <dcterms:modified xsi:type="dcterms:W3CDTF">2021-01-19T19:54:00Z</dcterms:modified>
</cp:coreProperties>
</file>